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hn Rieh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h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eh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51 Grant Street Bartlett, IL, USA 6010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hnriehle@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674969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e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5/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nelop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3/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8/202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